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0" w:name="cover-letter"/>
    <w:p>
      <w:pPr>
        <w:pStyle w:val="Heading1"/>
      </w:pPr>
      <w:r>
        <w:t xml:space="preserve">Cover Letter</w:t>
      </w:r>
    </w:p>
    <w:p>
      <w:pPr>
        <w:pStyle w:val="FirstParagraph"/>
      </w:pPr>
      <w:r>
        <w:t xml:space="preserve">Dear [Hiring Manager's Name/HR Department],</w:t>
      </w:r>
    </w:p>
    <w:p>
      <w:pPr>
        <w:pStyle w:val="BodyText"/>
      </w:pPr>
      <w:r>
        <w:t xml:space="preserve">I am writing to express my sincere interest in the Psychiatrist position at [Institution Name] in India New Delhi. With a profound commitment to mental health care and a wealth of experience in diagnosing and treating psychological disorders, I am eager to contribute my skills and expertise to your esteemed organization. As a certified psychiatrist with a deep understanding of the unique challenges faced by individuals in New Delhi, I am confident that my qualifications align perfectly with the needs of your team.</w:t>
      </w:r>
    </w:p>
    <w:p>
      <w:pPr>
        <w:pStyle w:val="BodyText"/>
      </w:pPr>
      <w:r>
        <w:t xml:space="preserve">My journey as a Psychiatrist has been driven by a passion for improving mental well-being and fostering resilience among patients. Over the past [X years], I have worked in diverse clinical settings across India, including New Delhi, where I have encountered a wide range of mental health conditions, from anxiety and depression to complex psychiatric disorders. This experience has equipped me with the ability to provide compassionate, evidence-based care tailored to the cultural and socioeconomic contexts of patients in this dynamic region.</w:t>
      </w:r>
    </w:p>
    <w:p>
      <w:pPr>
        <w:pStyle w:val="BodyText"/>
      </w:pPr>
      <w:r>
        <w:t xml:space="preserve">My academic foundation includes a [MD/MS in Psychiatry] degree from [University Name], where I graduated with distinction. During my training, I focused on advanced therapeutic techniques, psychopharmacology, and the integration of cultural competence into clinical practice. This education was complemented by hands-on experience at [Hospital or Institution Name] in New Delhi, where I conducted psychiatric evaluations, developed treatment plans, and collaborated with multidisciplinary teams to address patients' holistic needs. My time in New Delhi also allowed me to engage with local communities, advocating for mental health awareness and reducing stigma through workshops and outreach programs.</w:t>
      </w:r>
    </w:p>
    <w:p>
      <w:pPr>
        <w:pStyle w:val="BodyText"/>
      </w:pPr>
      <w:r>
        <w:t xml:space="preserve">What sets me apart as a Psychiatrist is my ability to combine clinical expertise with empathy and cultural sensitivity. In India New Delhi, where the demand for mental health services is growing rapidly due to increasing stressors such as urbanization, academic pressure, and societal expectations, I have consistently prioritized patient-centered care. For instance, I have worked with adolescents and young adults navigating academic challenges while addressing underlying mental health concerns. My approach emphasizes open communication, active listening, and the integration of traditional and modern therapeutic methods to ensure comprehensive care.</w:t>
      </w:r>
    </w:p>
    <w:p>
      <w:pPr>
        <w:pStyle w:val="BodyText"/>
      </w:pPr>
      <w:r>
        <w:t xml:space="preserve">Furthermore, my work in New Delhi has exposed me to a diverse patient population, including individuals from various socioeconomic backgrounds and cultural traditions. This experience has honed my ability to adapt treatment strategies to align with patients' values and lifestyles. I have also collaborated with local NGOs and government initiatives to expand access to mental health resources in underserved areas of the city. These efforts underscore my dedication to making a tangible impact on the mental health landscape in India New Delhi.</w:t>
      </w:r>
    </w:p>
    <w:p>
      <w:pPr>
        <w:pStyle w:val="BodyText"/>
      </w:pPr>
      <w:r>
        <w:t xml:space="preserve">I am particularly drawn to [Institution Name] because of its reputation for excellence in psychiatric care and its commitment to innovation. Your focus on [specific program, research initiative, or community outreach] resonates deeply with my professional goals. I am eager to contribute my skills in [specific areas, e.g., child and adolescent psychiatry, geriatric mental health, trauma counseling] while learning from the expertise of your team. I believe that my background in New Delhi and my understanding of the region's unique challenges will enable me to support your mission effectively.</w:t>
      </w:r>
    </w:p>
    <w:p>
      <w:pPr>
        <w:pStyle w:val="BodyText"/>
      </w:pPr>
      <w:r>
        <w:t xml:space="preserve">One of the key strengths I bring to this role is my ability to build trust with patients through genuine empathy and a non-judgmental approach. In New Delhi, where mental health stigma remains a significant barrier, I have worked tirelessly to create safe spaces for individuals to seek help. My ability to communicate in [local language(s), if applicable] further enhances my capacity to connect with patients and their families, ensuring that care is both accessible and culturally relevant.</w:t>
      </w:r>
    </w:p>
    <w:p>
      <w:pPr>
        <w:pStyle w:val="BodyText"/>
      </w:pPr>
      <w:r>
        <w:t xml:space="preserve">In addition to my clinical work, I am passionate about advancing the field of psychiatry through research and education. I have published articles on [specific topics, e.g., the impact of social media on mental health in adolescents] in reputable journals and have presented at conferences such as [Conference Name]. These experiences have reinforced my belief that continuous learning and collaboration are essential to delivering high-quality care. I am excited about the opportunity to contribute to similar initiatives at [Institution Name], particularly in areas such as [specific research interest or program].</w:t>
      </w:r>
    </w:p>
    <w:p>
      <w:pPr>
        <w:pStyle w:val="BodyText"/>
      </w:pPr>
      <w:r>
        <w:t xml:space="preserve">Finally, I want to express my enthusiasm for joining a team that values compassion, innovation, and community engagement. My goal as a Psychiatrist is not only to treat mental health conditions but to empower individuals to lead fulfilling lives. In India New Delhi, where the need for mental health professionals is urgent, I am committed to making a meaningful difference through my work. I would be honored to contribute my expertise and dedication to [Institution Name] and its mission of excellence in psychiatric care.</w:t>
      </w:r>
    </w:p>
    <w:p>
      <w:pPr>
        <w:pStyle w:val="BodyText"/>
      </w:pPr>
      <w:r>
        <w:t xml:space="preserve">Thank you for considering my application. I would welcome the opportunity to discuss how my background, skills, and passion for psychiatry align with the goals of your institution. Please feel free to contact me at [Your Phone Number] or [Your Email Address] at your earliest convenience. I look forward to the possibility of contributing to the continued success of [Institution Name] in India New Delhi.</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India New Delhi</dc:title>
  <dc:creator/>
  <dc:language>en</dc:language>
  <cp:keywords/>
  <dcterms:created xsi:type="dcterms:W3CDTF">2025-12-12T03:41:39Z</dcterms:created>
  <dcterms:modified xsi:type="dcterms:W3CDTF">2025-12-12T03:41:39Z</dcterms:modified>
</cp:coreProperties>
</file>

<file path=docProps/custom.xml><?xml version="1.0" encoding="utf-8"?>
<Properties xmlns="http://schemas.openxmlformats.org/officeDocument/2006/custom-properties" xmlns:vt="http://schemas.openxmlformats.org/officeDocument/2006/docPropsVTypes"/>
</file>